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9105F4" w14:textId="7F029E4D" w:rsidR="00621A70" w:rsidRPr="006D7361" w:rsidRDefault="009F5F85">
      <w:pPr>
        <w:rPr>
          <w:b/>
          <w:bCs/>
        </w:rPr>
      </w:pPr>
      <w:r w:rsidRPr="006D7361">
        <w:rPr>
          <w:b/>
          <w:bCs/>
        </w:rPr>
        <w:t xml:space="preserve">Building Damage Assessment Visit Report </w:t>
      </w:r>
    </w:p>
    <w:p w14:paraId="227FEFE1" w14:textId="734564EF" w:rsidR="009F5F85" w:rsidRPr="006D7361" w:rsidRDefault="006D7361">
      <w:pPr>
        <w:rPr>
          <w:b/>
          <w:bCs/>
        </w:rPr>
      </w:pPr>
      <w:r>
        <w:rPr>
          <w:b/>
          <w:bCs/>
        </w:rPr>
        <w:t>U</w:t>
      </w:r>
      <w:r w:rsidR="009F5F85" w:rsidRPr="006D7361">
        <w:rPr>
          <w:b/>
          <w:bCs/>
        </w:rPr>
        <w:t xml:space="preserve">NF </w:t>
      </w:r>
    </w:p>
    <w:p w14:paraId="740513B0" w14:textId="02279BDE" w:rsidR="009F5F85" w:rsidRDefault="009F5F85">
      <w:r>
        <w:t>PROPERTY (property_id, property_</w:t>
      </w:r>
      <w:r w:rsidR="004E3FF5">
        <w:t>street, property_town, property_postcode</w:t>
      </w:r>
      <w:r w:rsidR="005A01E1">
        <w:t>, lga_code, lga_name, (building_id, building_value, building class</w:t>
      </w:r>
      <w:r w:rsidR="005A5CE4">
        <w:t>, building_destroyed, (lgaassessor_id, lgaassessor_givenname, lgaassessor_familyname, lgaassessor_damage, lgaassessor_date, (insassessor</w:t>
      </w:r>
      <w:r w:rsidR="006D7361">
        <w:t>_id, insassessor_givenname, insassessor_familyname, insassessor_date-timearrived, insassessor_date-timedeparted</w:t>
      </w:r>
      <w:r w:rsidR="00AA2C15">
        <w:t xml:space="preserve">), </w:t>
      </w:r>
      <w:r w:rsidR="00D469DE">
        <w:t>insurance_payout</w:t>
      </w:r>
      <w:r>
        <w:t>)</w:t>
      </w:r>
    </w:p>
    <w:p w14:paraId="06FD02BE" w14:textId="785C24F7" w:rsidR="00AA2C15" w:rsidRPr="00D60E5D" w:rsidRDefault="00AA2C15">
      <w:pPr>
        <w:rPr>
          <w:b/>
          <w:bCs/>
        </w:rPr>
      </w:pPr>
      <w:r w:rsidRPr="00D60E5D">
        <w:rPr>
          <w:b/>
          <w:bCs/>
        </w:rPr>
        <w:t>1NF</w:t>
      </w:r>
    </w:p>
    <w:p w14:paraId="020313F7" w14:textId="1CAA1CDF" w:rsidR="00D60E5D" w:rsidRDefault="00D60E5D">
      <w:r>
        <w:t>PROPERTY (</w:t>
      </w:r>
      <w:r w:rsidRPr="00D60E5D">
        <w:rPr>
          <w:u w:val="single"/>
        </w:rPr>
        <w:t>property_id</w:t>
      </w:r>
      <w:r>
        <w:t>, property_street, property_town, property_postcode, lga_code, lga_name</w:t>
      </w:r>
      <w:r>
        <w:t>)</w:t>
      </w:r>
    </w:p>
    <w:p w14:paraId="45225919" w14:textId="4D7A807C" w:rsidR="00D60E5D" w:rsidRDefault="00D60E5D">
      <w:r>
        <w:t>PROPERTY_BUILDING (</w:t>
      </w:r>
      <w:r w:rsidRPr="00D60E5D">
        <w:rPr>
          <w:u w:val="single"/>
        </w:rPr>
        <w:t>property_id</w:t>
      </w:r>
      <w:r>
        <w:t xml:space="preserve">, </w:t>
      </w:r>
      <w:r w:rsidRPr="00D60E5D">
        <w:rPr>
          <w:u w:val="single"/>
        </w:rPr>
        <w:t>building_id</w:t>
      </w:r>
      <w:r>
        <w:t>, building_value, building class, building_destroyed</w:t>
      </w:r>
      <w:r>
        <w:t>)</w:t>
      </w:r>
    </w:p>
    <w:p w14:paraId="3A95DE67" w14:textId="16669C9F" w:rsidR="00D60E5D" w:rsidRDefault="00D60E5D">
      <w:r>
        <w:t>PROPERTY_LGAASSESSOR (</w:t>
      </w:r>
      <w:r w:rsidRPr="00D60E5D">
        <w:rPr>
          <w:u w:val="single"/>
        </w:rPr>
        <w:t>property_id</w:t>
      </w:r>
      <w:r>
        <w:rPr>
          <w:u w:val="single"/>
        </w:rPr>
        <w:t>,</w:t>
      </w:r>
      <w:r>
        <w:t xml:space="preserve"> </w:t>
      </w:r>
      <w:r w:rsidRPr="00D60E5D">
        <w:rPr>
          <w:u w:val="single"/>
        </w:rPr>
        <w:t>lgaassessor_id</w:t>
      </w:r>
      <w:r>
        <w:t>, lgaassessor_givenname, lgaassessor_familyname, lgaassessor_damage, lgaassessor_date</w:t>
      </w:r>
      <w:r>
        <w:t>)</w:t>
      </w:r>
    </w:p>
    <w:sectPr w:rsidR="00D60E5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3MrQ0szQyNze3NDBS0lEKTi0uzszPAykwrAUAZECLFiwAAAA="/>
  </w:docVars>
  <w:rsids>
    <w:rsidRoot w:val="009F5F85"/>
    <w:rsid w:val="004E3FF5"/>
    <w:rsid w:val="005A01E1"/>
    <w:rsid w:val="005A5CE4"/>
    <w:rsid w:val="00621A70"/>
    <w:rsid w:val="006D7361"/>
    <w:rsid w:val="009F5F85"/>
    <w:rsid w:val="00AA2C15"/>
    <w:rsid w:val="00C26CC5"/>
    <w:rsid w:val="00D469DE"/>
    <w:rsid w:val="00D60E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51B268"/>
  <w15:chartTrackingRefBased/>
  <w15:docId w15:val="{F1F42673-B0ED-4F75-9D6E-B9FC2B8E8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116</Words>
  <Characters>66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nuga Wellage</dc:creator>
  <cp:keywords/>
  <dc:description/>
  <cp:lastModifiedBy>Thinuga Wellage</cp:lastModifiedBy>
  <cp:revision>3</cp:revision>
  <dcterms:created xsi:type="dcterms:W3CDTF">2022-01-27T01:52:00Z</dcterms:created>
  <dcterms:modified xsi:type="dcterms:W3CDTF">2022-01-27T02:47:00Z</dcterms:modified>
</cp:coreProperties>
</file>